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37BA" w:rsidRDefault="002337BA" w:rsidP="00B518A8">
      <w:pPr>
        <w:spacing w:after="120" w:line="240" w:lineRule="auto"/>
        <w:jc w:val="center"/>
        <w:rPr>
          <w:b/>
          <w:color w:val="0070C0"/>
          <w:sz w:val="36"/>
        </w:rPr>
      </w:pPr>
    </w:p>
    <w:p w:rsidR="00B518A8" w:rsidRPr="002337BA" w:rsidRDefault="00B518A8" w:rsidP="00B518A8">
      <w:pPr>
        <w:spacing w:after="120" w:line="240" w:lineRule="auto"/>
        <w:jc w:val="center"/>
        <w:rPr>
          <w:b/>
          <w:color w:val="0070C0"/>
          <w:sz w:val="32"/>
        </w:rPr>
      </w:pPr>
      <w:r w:rsidRPr="002337BA">
        <w:rPr>
          <w:b/>
          <w:color w:val="0070C0"/>
          <w:sz w:val="32"/>
        </w:rPr>
        <w:t>Luncheon 2018</w:t>
      </w:r>
    </w:p>
    <w:p w:rsidR="00CC2A9A" w:rsidRDefault="00B518A8" w:rsidP="00CC2A9A">
      <w:pPr>
        <w:spacing w:after="120" w:line="240" w:lineRule="auto"/>
        <w:jc w:val="center"/>
      </w:pPr>
      <w:r w:rsidRPr="002337BA">
        <w:rPr>
          <w:b/>
          <w:color w:val="0070C0"/>
          <w:sz w:val="32"/>
        </w:rPr>
        <w:t xml:space="preserve">Table </w:t>
      </w:r>
      <w:r w:rsidR="00CC2A9A">
        <w:rPr>
          <w:b/>
          <w:color w:val="0070C0"/>
          <w:sz w:val="32"/>
        </w:rPr>
        <w:t>Host</w:t>
      </w:r>
      <w:r w:rsidRPr="002337BA">
        <w:rPr>
          <w:b/>
          <w:color w:val="0070C0"/>
          <w:sz w:val="32"/>
        </w:rPr>
        <w:t xml:space="preserve">: </w:t>
      </w:r>
      <w:r w:rsidR="00C52C10" w:rsidRPr="002337BA">
        <w:rPr>
          <w:b/>
          <w:color w:val="0070C0"/>
          <w:sz w:val="32"/>
        </w:rPr>
        <w:t xml:space="preserve">Guest </w:t>
      </w:r>
      <w:r w:rsidR="00F94965">
        <w:rPr>
          <w:b/>
          <w:color w:val="0070C0"/>
          <w:sz w:val="32"/>
        </w:rPr>
        <w:t>List Form</w:t>
      </w:r>
      <w:r w:rsidR="00CC2A9A">
        <w:t xml:space="preserve"> </w:t>
      </w:r>
    </w:p>
    <w:p w:rsidR="00CC2A9A" w:rsidRDefault="00CC2A9A" w:rsidP="00CC2A9A">
      <w:pPr>
        <w:spacing w:after="120" w:line="240" w:lineRule="auto"/>
      </w:pPr>
    </w:p>
    <w:tbl>
      <w:tblPr>
        <w:tblStyle w:val="TableGrid"/>
        <w:tblW w:w="1385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35"/>
        <w:gridCol w:w="1620"/>
        <w:gridCol w:w="1710"/>
        <w:gridCol w:w="1530"/>
        <w:gridCol w:w="2610"/>
        <w:gridCol w:w="3690"/>
        <w:gridCol w:w="2160"/>
      </w:tblGrid>
      <w:tr w:rsidR="00875F4C" w:rsidTr="00875F4C">
        <w:tc>
          <w:tcPr>
            <w:tcW w:w="535" w:type="dxa"/>
          </w:tcPr>
          <w:p w:rsidR="00875F4C" w:rsidRDefault="00875F4C" w:rsidP="00A8208F">
            <w:pPr>
              <w:spacing w:after="120"/>
              <w:jc w:val="center"/>
              <w:rPr>
                <w:b/>
              </w:rPr>
            </w:pPr>
          </w:p>
        </w:tc>
        <w:tc>
          <w:tcPr>
            <w:tcW w:w="1620" w:type="dxa"/>
          </w:tcPr>
          <w:p w:rsidR="00875F4C" w:rsidRDefault="00875F4C" w:rsidP="00A8208F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First Name</w:t>
            </w:r>
          </w:p>
        </w:tc>
        <w:tc>
          <w:tcPr>
            <w:tcW w:w="1710" w:type="dxa"/>
          </w:tcPr>
          <w:p w:rsidR="00875F4C" w:rsidRDefault="00875F4C" w:rsidP="00A8208F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Last Name</w:t>
            </w:r>
          </w:p>
        </w:tc>
        <w:tc>
          <w:tcPr>
            <w:tcW w:w="1530" w:type="dxa"/>
          </w:tcPr>
          <w:p w:rsidR="00875F4C" w:rsidRDefault="00875F4C" w:rsidP="00A8208F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Phone</w:t>
            </w:r>
          </w:p>
        </w:tc>
        <w:tc>
          <w:tcPr>
            <w:tcW w:w="2610" w:type="dxa"/>
          </w:tcPr>
          <w:p w:rsidR="00875F4C" w:rsidRDefault="00875F4C" w:rsidP="00A8208F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Email</w:t>
            </w:r>
          </w:p>
        </w:tc>
        <w:tc>
          <w:tcPr>
            <w:tcW w:w="3690" w:type="dxa"/>
          </w:tcPr>
          <w:p w:rsidR="00875F4C" w:rsidRDefault="00875F4C" w:rsidP="00A8208F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Address</w:t>
            </w:r>
          </w:p>
        </w:tc>
        <w:tc>
          <w:tcPr>
            <w:tcW w:w="2160" w:type="dxa"/>
          </w:tcPr>
          <w:p w:rsidR="00875F4C" w:rsidRDefault="00875F4C" w:rsidP="00A8208F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Food Restrictions</w:t>
            </w:r>
            <w:bookmarkStart w:id="0" w:name="_GoBack"/>
            <w:bookmarkEnd w:id="0"/>
          </w:p>
        </w:tc>
      </w:tr>
      <w:tr w:rsidR="00875F4C" w:rsidTr="00875F4C">
        <w:tc>
          <w:tcPr>
            <w:tcW w:w="535" w:type="dxa"/>
          </w:tcPr>
          <w:p w:rsidR="00875F4C" w:rsidRDefault="00875F4C" w:rsidP="00A8208F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62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171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153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261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369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216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</w:tr>
      <w:tr w:rsidR="00875F4C" w:rsidTr="00875F4C">
        <w:tc>
          <w:tcPr>
            <w:tcW w:w="535" w:type="dxa"/>
          </w:tcPr>
          <w:p w:rsidR="00875F4C" w:rsidRDefault="00875F4C" w:rsidP="00A8208F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62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171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153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261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369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216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</w:tr>
      <w:tr w:rsidR="00875F4C" w:rsidTr="00875F4C">
        <w:tc>
          <w:tcPr>
            <w:tcW w:w="535" w:type="dxa"/>
          </w:tcPr>
          <w:p w:rsidR="00875F4C" w:rsidRDefault="00875F4C" w:rsidP="00A8208F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62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171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153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261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369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216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</w:tr>
      <w:tr w:rsidR="00875F4C" w:rsidTr="00875F4C">
        <w:tc>
          <w:tcPr>
            <w:tcW w:w="535" w:type="dxa"/>
          </w:tcPr>
          <w:p w:rsidR="00875F4C" w:rsidRDefault="00875F4C" w:rsidP="00A8208F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62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171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153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261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369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216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</w:tr>
      <w:tr w:rsidR="00875F4C" w:rsidTr="00875F4C">
        <w:tc>
          <w:tcPr>
            <w:tcW w:w="535" w:type="dxa"/>
          </w:tcPr>
          <w:p w:rsidR="00875F4C" w:rsidRDefault="00875F4C" w:rsidP="00A8208F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162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171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153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261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369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216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</w:tr>
      <w:tr w:rsidR="00875F4C" w:rsidTr="00875F4C">
        <w:tc>
          <w:tcPr>
            <w:tcW w:w="535" w:type="dxa"/>
          </w:tcPr>
          <w:p w:rsidR="00875F4C" w:rsidRDefault="00875F4C" w:rsidP="00A8208F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62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171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153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261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369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216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</w:tr>
      <w:tr w:rsidR="00875F4C" w:rsidTr="00875F4C">
        <w:tc>
          <w:tcPr>
            <w:tcW w:w="535" w:type="dxa"/>
          </w:tcPr>
          <w:p w:rsidR="00875F4C" w:rsidRDefault="00875F4C" w:rsidP="00A8208F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162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171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153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261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369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216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</w:tr>
      <w:tr w:rsidR="00875F4C" w:rsidTr="00875F4C">
        <w:tc>
          <w:tcPr>
            <w:tcW w:w="535" w:type="dxa"/>
          </w:tcPr>
          <w:p w:rsidR="00875F4C" w:rsidRDefault="00875F4C" w:rsidP="00A8208F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162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171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153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261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369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216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</w:tr>
      <w:tr w:rsidR="00875F4C" w:rsidTr="00875F4C">
        <w:tc>
          <w:tcPr>
            <w:tcW w:w="535" w:type="dxa"/>
          </w:tcPr>
          <w:p w:rsidR="00875F4C" w:rsidRDefault="00875F4C" w:rsidP="00A8208F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162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171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153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261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369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216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</w:tr>
      <w:tr w:rsidR="00875F4C" w:rsidTr="00875F4C">
        <w:tc>
          <w:tcPr>
            <w:tcW w:w="535" w:type="dxa"/>
          </w:tcPr>
          <w:p w:rsidR="00875F4C" w:rsidRDefault="00875F4C" w:rsidP="00A8208F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162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171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153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261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369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216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</w:tr>
      <w:tr w:rsidR="00875F4C" w:rsidTr="00875F4C">
        <w:tc>
          <w:tcPr>
            <w:tcW w:w="535" w:type="dxa"/>
          </w:tcPr>
          <w:p w:rsidR="00875F4C" w:rsidRDefault="00875F4C" w:rsidP="00A8208F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11</w:t>
            </w:r>
          </w:p>
        </w:tc>
        <w:tc>
          <w:tcPr>
            <w:tcW w:w="162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171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153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261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369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216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</w:tr>
      <w:tr w:rsidR="00875F4C" w:rsidTr="00875F4C">
        <w:tc>
          <w:tcPr>
            <w:tcW w:w="535" w:type="dxa"/>
          </w:tcPr>
          <w:p w:rsidR="00875F4C" w:rsidRDefault="00875F4C" w:rsidP="00A8208F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12</w:t>
            </w:r>
          </w:p>
        </w:tc>
        <w:tc>
          <w:tcPr>
            <w:tcW w:w="162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171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153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261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369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216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</w:tr>
      <w:tr w:rsidR="00875F4C" w:rsidTr="00875F4C">
        <w:tc>
          <w:tcPr>
            <w:tcW w:w="535" w:type="dxa"/>
          </w:tcPr>
          <w:p w:rsidR="00875F4C" w:rsidRDefault="00875F4C" w:rsidP="00A8208F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13</w:t>
            </w:r>
          </w:p>
        </w:tc>
        <w:tc>
          <w:tcPr>
            <w:tcW w:w="162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171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153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261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369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216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</w:tr>
      <w:tr w:rsidR="00875F4C" w:rsidTr="00875F4C">
        <w:tc>
          <w:tcPr>
            <w:tcW w:w="535" w:type="dxa"/>
          </w:tcPr>
          <w:p w:rsidR="00875F4C" w:rsidRDefault="00875F4C" w:rsidP="00A8208F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14</w:t>
            </w:r>
          </w:p>
        </w:tc>
        <w:tc>
          <w:tcPr>
            <w:tcW w:w="162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171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153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261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369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216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</w:tr>
      <w:tr w:rsidR="00875F4C" w:rsidTr="00875F4C">
        <w:tc>
          <w:tcPr>
            <w:tcW w:w="535" w:type="dxa"/>
          </w:tcPr>
          <w:p w:rsidR="00875F4C" w:rsidRDefault="00875F4C" w:rsidP="00A8208F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15</w:t>
            </w:r>
          </w:p>
        </w:tc>
        <w:tc>
          <w:tcPr>
            <w:tcW w:w="162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171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153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261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369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  <w:tc>
          <w:tcPr>
            <w:tcW w:w="2160" w:type="dxa"/>
          </w:tcPr>
          <w:p w:rsidR="00875F4C" w:rsidRDefault="00875F4C" w:rsidP="00A8208F">
            <w:pPr>
              <w:spacing w:after="120"/>
              <w:rPr>
                <w:b/>
              </w:rPr>
            </w:pPr>
          </w:p>
        </w:tc>
      </w:tr>
    </w:tbl>
    <w:p w:rsidR="00145C8A" w:rsidRDefault="00145C8A" w:rsidP="007A336A">
      <w:pPr>
        <w:spacing w:after="120" w:line="240" w:lineRule="auto"/>
      </w:pPr>
    </w:p>
    <w:p w:rsidR="00334DCE" w:rsidRDefault="00334DCE" w:rsidP="007A336A">
      <w:pPr>
        <w:spacing w:after="120" w:line="240" w:lineRule="auto"/>
      </w:pPr>
    </w:p>
    <w:sectPr w:rsidR="00334DCE" w:rsidSect="00F94965">
      <w:headerReference w:type="first" r:id="rId7"/>
      <w:pgSz w:w="15840" w:h="12240" w:orient="landscape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0F3D" w:rsidRDefault="00BE0F3D" w:rsidP="002337BA">
      <w:pPr>
        <w:spacing w:after="0" w:line="240" w:lineRule="auto"/>
      </w:pPr>
      <w:r>
        <w:separator/>
      </w:r>
    </w:p>
  </w:endnote>
  <w:endnote w:type="continuationSeparator" w:id="0">
    <w:p w:rsidR="00BE0F3D" w:rsidRDefault="00BE0F3D" w:rsidP="002337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0F3D" w:rsidRDefault="00BE0F3D" w:rsidP="002337BA">
      <w:pPr>
        <w:spacing w:after="0" w:line="240" w:lineRule="auto"/>
      </w:pPr>
      <w:r>
        <w:separator/>
      </w:r>
    </w:p>
  </w:footnote>
  <w:footnote w:type="continuationSeparator" w:id="0">
    <w:p w:rsidR="00BE0F3D" w:rsidRDefault="00BE0F3D" w:rsidP="002337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37BA" w:rsidRDefault="002337BA">
    <w:pPr>
      <w:pStyle w:val="Header"/>
    </w:pPr>
    <w:r w:rsidRPr="002337BA">
      <w:rPr>
        <w:noProof/>
      </w:rPr>
      <w:drawing>
        <wp:anchor distT="0" distB="0" distL="114300" distR="114300" simplePos="0" relativeHeight="251660288" behindDoc="1" locked="0" layoutInCell="1" allowOverlap="1" wp14:anchorId="4BF1F06F" wp14:editId="1BA1A114">
          <wp:simplePos x="0" y="0"/>
          <wp:positionH relativeFrom="column">
            <wp:posOffset>3225800</wp:posOffset>
          </wp:positionH>
          <wp:positionV relativeFrom="paragraph">
            <wp:posOffset>-25400</wp:posOffset>
          </wp:positionV>
          <wp:extent cx="2286000" cy="727075"/>
          <wp:effectExtent l="0" t="0" r="0" b="0"/>
          <wp:wrapTight wrapText="bothSides">
            <wp:wrapPolygon edited="0">
              <wp:start x="0" y="0"/>
              <wp:lineTo x="0" y="20940"/>
              <wp:lineTo x="21420" y="20940"/>
              <wp:lineTo x="21420" y="0"/>
              <wp:lineTo x="0" y="0"/>
            </wp:wrapPolygon>
          </wp:wrapTight>
          <wp:docPr id="2" name="Picture 2" descr="C:\Users\sujat\Downloads\Luncheon 2018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sujat\Downloads\Luncheon 2018_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727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337BA">
      <w:rPr>
        <w:noProof/>
      </w:rPr>
      <w:drawing>
        <wp:anchor distT="0" distB="0" distL="114300" distR="114300" simplePos="0" relativeHeight="251659264" behindDoc="1" locked="0" layoutInCell="1" allowOverlap="1" wp14:anchorId="0C4205F2" wp14:editId="5BEAC0D2">
          <wp:simplePos x="0" y="0"/>
          <wp:positionH relativeFrom="column">
            <wp:posOffset>469900</wp:posOffset>
          </wp:positionH>
          <wp:positionV relativeFrom="paragraph">
            <wp:posOffset>-25400</wp:posOffset>
          </wp:positionV>
          <wp:extent cx="2286000" cy="699770"/>
          <wp:effectExtent l="0" t="0" r="0" b="5080"/>
          <wp:wrapTight wrapText="bothSides">
            <wp:wrapPolygon edited="0">
              <wp:start x="180" y="0"/>
              <wp:lineTo x="0" y="588"/>
              <wp:lineTo x="0" y="5880"/>
              <wp:lineTo x="900" y="9408"/>
              <wp:lineTo x="360" y="20581"/>
              <wp:lineTo x="720" y="21169"/>
              <wp:lineTo x="2520" y="21169"/>
              <wp:lineTo x="20880" y="21169"/>
              <wp:lineTo x="21240" y="19993"/>
              <wp:lineTo x="20520" y="18817"/>
              <wp:lineTo x="19440" y="18817"/>
              <wp:lineTo x="21420" y="15877"/>
              <wp:lineTo x="21420" y="10584"/>
              <wp:lineTo x="3960" y="0"/>
              <wp:lineTo x="180" y="0"/>
            </wp:wrapPolygon>
          </wp:wrapTight>
          <wp:docPr id="1" name="Picture 1" descr="C:\Users\sujat\Dropbox\TSW\Logos\New logos\TSW logo_color-30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ujat\Dropbox\TSW\Logos\New logos\TSW logo_color-300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699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D25DDA"/>
    <w:multiLevelType w:val="hybridMultilevel"/>
    <w:tmpl w:val="7B40B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237765"/>
    <w:multiLevelType w:val="hybridMultilevel"/>
    <w:tmpl w:val="3E8E27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702B7B"/>
    <w:multiLevelType w:val="hybridMultilevel"/>
    <w:tmpl w:val="B3A43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00757D"/>
    <w:multiLevelType w:val="hybridMultilevel"/>
    <w:tmpl w:val="FD10D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5F7BEF"/>
    <w:multiLevelType w:val="hybridMultilevel"/>
    <w:tmpl w:val="BD806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F514CA"/>
    <w:multiLevelType w:val="hybridMultilevel"/>
    <w:tmpl w:val="829E7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2D575B"/>
    <w:multiLevelType w:val="hybridMultilevel"/>
    <w:tmpl w:val="7BA6F6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6"/>
  </w:num>
  <w:num w:numId="5">
    <w:abstractNumId w:val="5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tDQ3MTYzMrYwNjFS0lEKTi0uzszPAykwNKoFAM5A+80tAAAA"/>
  </w:docVars>
  <w:rsids>
    <w:rsidRoot w:val="00D418EF"/>
    <w:rsid w:val="00015EBF"/>
    <w:rsid w:val="00023471"/>
    <w:rsid w:val="00057A74"/>
    <w:rsid w:val="00061EF0"/>
    <w:rsid w:val="00065F01"/>
    <w:rsid w:val="00074DD8"/>
    <w:rsid w:val="00092BE5"/>
    <w:rsid w:val="000C6375"/>
    <w:rsid w:val="000D059F"/>
    <w:rsid w:val="000D1021"/>
    <w:rsid w:val="00137414"/>
    <w:rsid w:val="00145C8A"/>
    <w:rsid w:val="00180A72"/>
    <w:rsid w:val="00183DA5"/>
    <w:rsid w:val="001D1AAF"/>
    <w:rsid w:val="002337BA"/>
    <w:rsid w:val="00251E71"/>
    <w:rsid w:val="002A4747"/>
    <w:rsid w:val="002A7ABE"/>
    <w:rsid w:val="002C0981"/>
    <w:rsid w:val="002C634B"/>
    <w:rsid w:val="002D068C"/>
    <w:rsid w:val="002D1A63"/>
    <w:rsid w:val="002F3FA3"/>
    <w:rsid w:val="00325935"/>
    <w:rsid w:val="00334DCE"/>
    <w:rsid w:val="00351DAB"/>
    <w:rsid w:val="00367636"/>
    <w:rsid w:val="003A76F5"/>
    <w:rsid w:val="003D0BC5"/>
    <w:rsid w:val="003D4D3B"/>
    <w:rsid w:val="003E79A8"/>
    <w:rsid w:val="00404D40"/>
    <w:rsid w:val="0041422E"/>
    <w:rsid w:val="00452AE7"/>
    <w:rsid w:val="004607B8"/>
    <w:rsid w:val="004609B5"/>
    <w:rsid w:val="00466CD7"/>
    <w:rsid w:val="004811E7"/>
    <w:rsid w:val="00497794"/>
    <w:rsid w:val="004B20A5"/>
    <w:rsid w:val="004C15D2"/>
    <w:rsid w:val="004D1C8A"/>
    <w:rsid w:val="0051153A"/>
    <w:rsid w:val="00541474"/>
    <w:rsid w:val="00542A22"/>
    <w:rsid w:val="00543151"/>
    <w:rsid w:val="00570FDD"/>
    <w:rsid w:val="005D2C28"/>
    <w:rsid w:val="00604C41"/>
    <w:rsid w:val="00652FFB"/>
    <w:rsid w:val="00666A8D"/>
    <w:rsid w:val="0067293B"/>
    <w:rsid w:val="00690F6F"/>
    <w:rsid w:val="006C6A97"/>
    <w:rsid w:val="00752F4C"/>
    <w:rsid w:val="007A336A"/>
    <w:rsid w:val="00817156"/>
    <w:rsid w:val="00841FFA"/>
    <w:rsid w:val="00875F4C"/>
    <w:rsid w:val="008A2298"/>
    <w:rsid w:val="008C45D0"/>
    <w:rsid w:val="00902454"/>
    <w:rsid w:val="0090751B"/>
    <w:rsid w:val="00927968"/>
    <w:rsid w:val="00932F44"/>
    <w:rsid w:val="0095551D"/>
    <w:rsid w:val="0098209D"/>
    <w:rsid w:val="00A2711B"/>
    <w:rsid w:val="00A640E7"/>
    <w:rsid w:val="00AA16B6"/>
    <w:rsid w:val="00AA7113"/>
    <w:rsid w:val="00AC797C"/>
    <w:rsid w:val="00AD28B4"/>
    <w:rsid w:val="00AD34E2"/>
    <w:rsid w:val="00AE2AE1"/>
    <w:rsid w:val="00AE6FC5"/>
    <w:rsid w:val="00B37BE5"/>
    <w:rsid w:val="00B46A86"/>
    <w:rsid w:val="00B518A8"/>
    <w:rsid w:val="00B92452"/>
    <w:rsid w:val="00BE0A02"/>
    <w:rsid w:val="00BE0F3D"/>
    <w:rsid w:val="00BE2905"/>
    <w:rsid w:val="00BF02A6"/>
    <w:rsid w:val="00C10E48"/>
    <w:rsid w:val="00C52C10"/>
    <w:rsid w:val="00C963C5"/>
    <w:rsid w:val="00CC2A9A"/>
    <w:rsid w:val="00CC611F"/>
    <w:rsid w:val="00CD3FCC"/>
    <w:rsid w:val="00CD494A"/>
    <w:rsid w:val="00D131D3"/>
    <w:rsid w:val="00D2455F"/>
    <w:rsid w:val="00D33C4C"/>
    <w:rsid w:val="00D418EF"/>
    <w:rsid w:val="00D81A57"/>
    <w:rsid w:val="00DF2265"/>
    <w:rsid w:val="00E15CDF"/>
    <w:rsid w:val="00E424A2"/>
    <w:rsid w:val="00E53221"/>
    <w:rsid w:val="00E61C99"/>
    <w:rsid w:val="00E860B6"/>
    <w:rsid w:val="00E94782"/>
    <w:rsid w:val="00E9501C"/>
    <w:rsid w:val="00EB1F29"/>
    <w:rsid w:val="00ED22FC"/>
    <w:rsid w:val="00EE253B"/>
    <w:rsid w:val="00EF6104"/>
    <w:rsid w:val="00F5288A"/>
    <w:rsid w:val="00F56C97"/>
    <w:rsid w:val="00F94965"/>
    <w:rsid w:val="00FA3DD9"/>
    <w:rsid w:val="00FB0D2B"/>
    <w:rsid w:val="00FF15BD"/>
    <w:rsid w:val="00FF1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8AC7D"/>
  <w15:chartTrackingRefBased/>
  <w15:docId w15:val="{BA9E00E4-220D-4BFB-8DE9-AA022B513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7A74"/>
    <w:pPr>
      <w:ind w:left="720"/>
      <w:contextualSpacing/>
    </w:pPr>
  </w:style>
  <w:style w:type="table" w:styleId="TableGrid">
    <w:name w:val="Table Grid"/>
    <w:basedOn w:val="TableNormal"/>
    <w:uiPriority w:val="39"/>
    <w:rsid w:val="00B37B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83DA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42A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71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11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337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37BA"/>
  </w:style>
  <w:style w:type="paragraph" w:styleId="Footer">
    <w:name w:val="footer"/>
    <w:basedOn w:val="Normal"/>
    <w:link w:val="FooterChar"/>
    <w:uiPriority w:val="99"/>
    <w:unhideWhenUsed/>
    <w:rsid w:val="002337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37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386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7</Words>
  <Characters>2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 A</dc:creator>
  <cp:keywords/>
  <dc:description/>
  <cp:lastModifiedBy>S A</cp:lastModifiedBy>
  <cp:revision>6</cp:revision>
  <cp:lastPrinted>2018-06-28T01:06:00Z</cp:lastPrinted>
  <dcterms:created xsi:type="dcterms:W3CDTF">2018-07-02T23:13:00Z</dcterms:created>
  <dcterms:modified xsi:type="dcterms:W3CDTF">2018-07-03T04:08:00Z</dcterms:modified>
</cp:coreProperties>
</file>